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31</w:t>
      </w:r>
      <w:r>
        <w:t xml:space="preserve"> </w:t>
      </w:r>
      <w:r>
        <w:t xml:space="preserve">ก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31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ต่ว่าถ้าทำตลอดก็อย่างที่หลวงพ่อว่าใช่ครับ หลวงพ่อครับ // ตอบได้ทุกอย่าง พอมีน้ำปุ๊บป่าชุมชื้นอยู่ตลอด ครับ // แล้วเราก็เอาตัวนี้มาให้ชาวบ้านเอาผลิตภัณฑ์เกษตรอินทรีย์มา เพราะว่ามีคนมาดูงานทุกวันเลย ที่โรงเรียนก็นัดทุกวันศุกร์ หรือว่าจะส่งที่ตลาด ทำอะไร ส่วนใครคิดว่าอยากจะขายไฟเข้าระบบไหม ที่นี่มีงานวิจัยหลายอย่าง เรื่องการบริการทางไฟฟ้าอย่างเช่นว่า Pear to pear การซื้อขายบ้านต่อบ้าน ด้วยสกุลดิจิทัลว่ากี่คอยล์กี่คอยล์ คอยล์หนึ่งจะเป็นกี่บาท ถ้าคุณใช้คอลย์ไป 1 คอยล์ก็จะนับ ๆ แลกเปลี่ยนไฟกัน ซึ่งพวกนี้ ทำระบบ Smart pit ทำระบบ P-P ทำระบบ blockchain ต้นเดือนมีนาคมปี ระบบบริหารจัดการไป ก็เป็นอีกวิธีหนึ่งที่จะช่วย แต่ที่จริงไม่ต้องไปพูดมากขนาดนั้น ทำเกษตรของเรานี่ก็พอกินพอใช้แล้ว // ฟังหลวงพ่อพูด // ได้อย่างไรครับ // ดูเรื่อง แนวคิดของเรานี่ คือ ลดโลกร้อน สิ่งแวดล้อมเราเอาเรื่องของสิ่งแวดล้อมมาเป็นตัวขับเคลื่อนโรงเรียน เอาเรื่องของพลังงาน green energy มาตั้งเป็นโจทย์ ที่นี่ ก็เลยไปตอบโจทย์เรื่องของลดโลกร้อนเขา … Safe ของเขา ที่จริงแล้วมันคือการสร้างความเข้มแข็งของสังคม ตอนนี้เด็กนักเรียนของพระอาจารย์นี่กี่คนแล้วครับ มี 200 คนครับ ไม่รับเด็กต่างจังหวัด //เอาเฉพาะคนในพื้นที่ทั้งหมดเลย //เอาคนในพื้นที่ เรามีเยอะ ที่ดินเรามีเยอะกัน เราจะวิ่งเข้าไปเป็นลูกจ้างอุตสาหกรรมทำไม // แต่ว่ารับงานเพื่อประเทศขอบพระคุณพระอาจารย์นะครับ รายการโทรทัศน์ก็ดี ส่วนตัวก็ชื่นชมในวิริยะของพระอาจารย์อย่างที่สุดนะครับ ที่ได้เปิดโลกกว้าง เปิดโลกทัศน์ให้กับเด็กคนยากคนจนแจกเสื้อไหม ตั้งแต่ตรงนั้น แล้ววันนี้เด็กก็ทำสำเร็จอย่างที่อาจารย์เห็นนะครับ พระอาจารย์และถ้ามีโอกาสเราจะไปกราบนมัสการท่านสักครั้ง อยากจะไปประกอบอาชีพ หรือเอาไปใช้ในสวน ในนาในไร่ ก็ไปหาพระอาจารย์ได้นะครับ พระอาจารย์ครับ //ได้ ๆ //ครับ มีอะไรจะฝากทิ้งไหมครับอาจารย์ครับ ความเป็นไปในยุค new normal ก็คือหันกลับมาดูพื้นแพของตัวเอง ดูเรื่องของคุณธรรม จริยธรรม ภูมิสังคมนี่สำคัญ ดูเรื่องสังคมไม่ได้ ให้เข้มแข็ง ทุกคนก็จะแห่เข้ามาสู่การสร้างชาติ //กราบนมัสการครับหลวงพ่อครับ นะครับ ท่านก็ไม่ได้มีการศึกษาสูง จบปริญญาตรีอะไรมาก่อนเลยนะ //ครับ //แต่เป็นพระที่ช่างคิด //ใช่ หลายท่านติดตามอยู่ก็ชื่นใจ หลายท่านยังคิดไม่เท่าหลวงพ่อเลย ผมก็คิดเหมือนท่านนี้ ท่านคิดไปไกล ลองดูนะครับ ท่านอยากจะลองเรียนรู้แล้วก็ไปทำ ทำสุดท้ายแล้วก็ไม่ไหว ไม่สำเร็จ ไปศึกษาให้แน่ใจ แล้วก็ตัดสินใจ ตำบลหมู่บ้านอำเภอไหนนี่ //อยู่ไปเที่ยวผาแต้ม แล้วก็ไปที่วัดหลวงพ่อครับ ไปดูนี่ // โคกอีโด่ย //มันจังได๋ บ้านไกล ๆบ้านที่ห่างไกล // โคกอีโ่ยโมเดล เพราะว่าถ้าเรา 60 แล้ว ถ้าเรา 80 เราอยู่อีกตั้ง 20 ปี // อีกตั้ง 20 ทั้งสุขภาพ มีองค์ความรู้ อย่างที่หลวงพ่อว่า พอเราทำ มีความรู้ คนก็มาหาเรา เรื่องของโซลาเซลล์ด้วย ท่านสนใจแน่นอน เก็บข้อมูลที่จะส่งให้ทาง พม. ช่วงเช้าวันนี้เดี๋ยวก็หมดเท่านี้นะครับ</w:t>
      </w:r>
    </w:p>
    <w:p>
      <w:pPr>
        <w:pStyle w:val="BodyText"/>
      </w:pPr>
      <w:r>
        <w:t xml:space="preserve">(คุณสุภนันท์) สวัสดีครับ ต้อนรับคุณผู้ชมเข้าสู่การแถลงข่าวจากศูนย์บริหารสถานการณ์ หรือ ศบค. นะครับ วันนี้วันศุกร์ 31 กรกฎาคม 2563 เป็นการแถลงข่าวจากตึกสันติไมตรี ทำเนียบรัฐบาลนะครับ โดนท่านโฆษก ศบค. นายแพทย์ ทวีศิลป์ วิษณุโยธิน นะครับ เริ่มต้นวันนี้นะครับ ด้วยสถานการณ์ประจำวันเรียนเชิญคุณหมอครับ</w:t>
      </w:r>
    </w:p>
    <w:p>
      <w:pPr>
        <w:pStyle w:val="BodyText"/>
      </w:pPr>
      <w:r>
        <w:t xml:space="preserve">(นายแพทย์ ทวีศิลป์)</w:t>
      </w:r>
    </w:p>
    <w:p>
      <w:pPr>
        <w:pStyle w:val="BodyText"/>
      </w:pPr>
      <w:r>
        <w:t xml:space="preserve">(นายแพทย์ ทวีศิลป์) กราบสวัสดีครับ พี่น้องประชาชนครับ สถานการณ์จากศูนย์บริหารสถานการณ์โควิด-19หรือ ศบค. นะครับ วันนี้วันที่ 31 กรกฎาคม 2563 เป็นวันสิ้นเดือนที่เป็นวันศุกร์ด้วยนะครับ ใคร ๆ ที่จะต้องไปในเรื่องของการออกนอกบ้าน เรื่องของค่ำวันนี้ อย่าลืมนะครับ หน้ากากอนามัยมีความสำคัญในการที่จะดูแลสุขภาพของท่านในช่วงนี้ แล้วก็หน้าฝนก็มีโรคติดเชื้อทางเดินหายใจ เราก็ได้ประโยชน์จากการที่ใช้หน้ากากผ้า หน้ากากอนามัยนี้ครับ วันนี้ผมมีสถานการณ์รายวันมานำเสนอนะครับ เรายังเจอกันวันจันทร์กับวันศุกร์นะครับ ที่เป็นการถ่ายทอดสดจากทางทำเนียบรัฐบาลนะครับ ซึ่งต้องขอบคุณพี่น้องประชาชนได้ติดตาม แล้วก็ดูในเรื่องของเนื้อหาตอนนี้ ยังมุ่งไปอยู่ที่ทางต่างประเทศเสียเป็นส่วนใหญ่ วันนี้มีรายงานสถานการณ์รายวันของประเทศไทย มีผู้ป่วยใหม่ 6 ราย อยู่ใน SQ ก็คือสถานที่กักกันที่รัฐจัดใจ หรือ State Quanrantine นะครับ รวมอยู่ที่ 3,310 รายนะครับ รวมแล้วทำให้ตัวเลขของสถานที่กักกันที่รัฐจัดให้ เป็นผู้ที่เป็นผู้ป่วยนะครับ 373 ราย แล้วก็หายป่วยไปแล้วเพิ่มขึ้นวันนี้ 14 ราย รวมเป็น 3,125 ไม่มีเสียชีวิตเพิ่ม แล้วก็ยังรักษาตัวอยู่ในโรงพยาบาล 127 ราย ใน 6 รายนี้เป็นอย่างไรบ้างครับ 5 รายมาจากอียิปต์ และ 1 ราย ใน 5 รายนี้ 1 ถึง 4 รายแรกนะครับ อายุก็เป็นในช่วงของนักศึกษานี่นะครับ 21 ปี 2 ราย 22 ปี 2 ราย ในรายนี้ไม่มีอาการทั้ง 4 รายนะครับ แล้วก็ไปเก็บตัวอย่างวันที่ 29 แล้วก็พบเชื้อเลยนะครับ เป็นเที่ยวบินเดียวกันนะครับ ก็มีป่วยมาแล้ว 1 รายนะครับ ในรายที่ 5 นะครับอายุ 28 ปี อันนี้กลับมาถึงเมืองไทยวันที่ 30 กรกฎาคม ช้ากว่ากลุ่มแรกนี้ 24 นะครับ มา 30 นี่ก็พอลงมาที่สนามบินสุวรรณภูมิก็พบว่ามีอาการที่เข้าได้กับ PUI หรืออาการที่อยู่ในกลุ่มเสี่ยงที่ติดโรคนี่นะครับ ก็ไปซักประวัติก็มีอาการมาตั้งแต่วันที่ 26 แล้วก็พบว่ามีไข้ มีไอ และเข้ารับการรักษาในโรงพยาบาลในจังหวัดฉะเชิงเทรา ตอนนี้ก็เป็นที่ที่เราคงจะต้องมาดูกันว่าการที่จะคัดกรองตั้งแต่ต้นทางนั้น จะทำให้ได้มีคุณภาพที่ดีขึ้นอย่างไรนะครับ ในลักษณะของอาการไข้ที่ว่านั้นมาจากการซักประวัตินะครับ แต่ว่าพอซักไปลึก ๆ แล้วนี่ ก็วัดอุณหภูมิอยู่ที่ 36 นะครับ ประธานโทษ 36.3 องศาฯ ที่ไปตรวจพบเชื้อที่ก่อนจะบินขึ้นมานี่นะครับ อุณหภูมิก็ไม่เยอะ แต่ว่าพอลงมาแล้วก็มี ตอนนี้ก็ได้ดูแลกันอยู่นะครับ อีก 1 รายครับ เนเรายที่ 6 เป็นเพศชายอายุ 52 ปี เป็นผู้ที่อาชีพเป็นเชฟนะครับ ก็คือคนที่ทำอาหารนะครับ คนปรุงอาหารบนเรือ เดินทางมาถึงไทยวันที่ 25 กรกฎาคม ก็เข้าพักที่ State Quanrantine ก็วันที่ 4 ของการมาอยู่เมืองไทยก็คือวันที่ 29 พบเชื้อแต่ไม่มีอะไรนะครับ นี่ก็เป็นรายละเอียดเพื่อที่เราจะได้รับทราบ มาดูครับครับ อียิปต์ก็มา 1,360 ก็พบ 40 คน บวกเพิ่มวันนี้ก็เป็น 5 ราย เนเธอร์แลนด์มาแล้ว ไปอีก 1 ก็เป็น 4 รายวันนี้นะครับ สถานการณ์ของโลกเป็นอย่างไรบ้างครับ ก็วันนี้รายงานเพิ่มขึ้น 288,093 คน ในช่วงเวลารายงาน คือ 10.00 น. ที่ผ่านมานี้นะครับ ทำให้ตัวเลขรวมสะสมอยู่ที่ 17 ล้าน 4 แสนกว่า จะเห็นว่าวันหนึ่งประมาณ 200,000 กว่า พูดง่าย ๆ มากกว่า 250,000 นี่ ก็ 4 วัน 1 ล้านคน หรืออาจจะไม่ถึง 4 วันแล้วตอนนี้ 3 วันเศษ ๆ ก็ 1 ล้านคนนะครับ นี่คือสิ่งที่ทำไมเราต้องกังวลใจ เมื่อวานนี้ 290,000 เสียด้วยซ้ำนะครับ ที่รายงานต่อ 1 วัน ทั่วโลก เพราะฉะนั้นไม่แปลกเลยครับ ที่สถานการณ์ของโลก ณ ตอนนี้ยังกังวลกันอยู่ โดยเฉพาะสหรัฐอเมริกา อันดับที่ 1 เลยนะครับ ก็ 4 ล้าน 6 ไปแล้ว 66,000 ก็ยังเป็นตัวเลขเรียกว่าเกินกว่าครึ่งแสนไปตลอดเลยนะครับ แล้วก็บราซิลนี่ก็ 2,600,000 อินเดีย รัสเซีย 8 แสนกว่า แล้วก็ มีอัตราการเสียชีวิตรวมของทั้งโลก ตอนนี้อยู่ที่ 3.9 เปอร์เซ็นต์ หรือ 276,000 กว่าคน เพิ่มวันเดียว 1,555 นี่คือตัวเลขที่รวมสะสมมา ของไทยเราก็อยู่ที่อันดับที่ 107 เมื่อวานนี้อยู่ที่ 106 นะครับ ไปดูที่สถานการณ์ 50 อันดับแรก ก็จะเห็นว่าตัวเลข 3 หลักอยู่ที่กาตาร์ 4 หลักอยู่ที่ 1,900 กว่า อียิปต์ก็อยู่ที่ 3 หลัก ฟิลิปปินส์เมื่อวานนี้ 3,408 ดูก็น่ากังวลใจ ตรงนี้หลายหลักขึ้นมา ขณะเดียวกัน จีน ต้นทางที่มีการแพร่ระบาดของเชื้อโรค แล้วก็มองดูว่าคุมได้ในช่วงระยะเวลาหนึ่ง ตอนนี้มา 3 หลักแล้วครับ เมื่อวานนี้ในรอบ 24 ชั่วโมง 127 คนนะครับ ก็เกิดขึ้นมาในเมื่อวานนี้ มาดูในสถานการณ์รอบบ้านใกล้เคียงของเรา ซึ่งเดิมเขาบอกว่าคุมได้ดี คุมได้ดี เมื่อวานนี้รายงานวันเดียวก็ 50 รายนะครับ เราก็จะเห็นภาพของการที่เขาจะต้องมาตรการที่เข้มข้นมากขึ้นะครับ นี่คือภาพของสถานการณ์ มาดูเป็นภาพกราฟเราจะเห็นนะครับ เส้นสีน้ำเงินอยากให้ท่านผู้ชมได้เห็น ใจเพราะอะไร เพราะยังพุ่งขึ้น ถึงแม้เขาเรียกเป็นเส้นหยักเพิ่มขึ้น ลดลง หยักขึ้น ลดลงนี้นะครับ ผู้ป่วยแนวโน้มก็ยัง ถ้าลากเส้นทะแยงขึ้นไปเหมือนขึ้นเขายังอยู่อย่างนั้นนะครับ ก็ต้องน่ากังวลใจอยู่นะครับ มาดูที่ อเมิริกา บราซิล อินเดียก็จะเห็นภาพนี้ชัดเจนกว่าตัวเลขครับ เพราะว่าสหรัฐอเมริกา เส้นสีน้ำเงินยังสูงกว่าที่อื่น ๆ นะครับ บราซิล อีนเดียก็รองลงมา ในภาคของทางเอเชีย แล้วก็เอเชียตะวันออกเฉียงใต้ของเรา ฟิลิปปินส์ เห็นไหมครับ เส้นสีเขียวออกเหลืองโด่งขึ้นมาแล้วนะครับ บังกลาเทศจากเดิมที่เคยสูงตอนนี้แนวโน้มก็จะลดลง อินโดนีเซียก็จะลดลงนะครับ แต่พอมาดูภาพของคลื่นของการติดโรคระลอก 2 จะเห็นนะครับ ญี่ปุ่นครับ ขึ้นมาเลยครับ ฟิลิปปินส์ก็เป็นกราฟขึ้นมาเลยนะครับ ระลอก 2 ออสเตรเลียก็สีเขียวก็ระลอก 2 ทางขวามือนะครับ จะเห็นภาพนี้ ขณะเดียวกันจีนที่เกาะกลุ่มอยู่ข้างล่าง มีตัวเลขที่จะค่อย ๆ เพิ่มขึ้นมาอีก ซึ่งก็เป็นตัวเลขที่น่ากังวลใจ ก็ไม่แปลกครับ ที่จะมีแบบนี้ออกมา จีนแผ่นดินใหญ่เจอป่วย COVID-19 101 ราย อันนั้นคือข่าวเมื่อวันก่อน แต่ว่าถ้าเป็นวันนี้ก็ 127 ที่ว่านี้นะครับ สุขภาพแห่งชาติของจีนก็บอกว่าใน 101 รายนี้ เป็นผู้ป่วยที่ติดเชื้อในท้องถิ่น 99 รายและก็จากต่างประเทศ 3 ราย ตรงนี้เขาก็เลยบอกว่าต้องมีการดูแลนะครับ เขาบอกว่าไม่มีรายงานผู้เสียชีวิต หรือผู้ต้องสงสัย ขณะที่มีผู้ป่วยโรค COVID-19 จำนวน 10 ราย อนุญาตให้ออกจากโรงพยาบาล หลังหายดี 84,000 กว่ารายนี่นะครับ และผู้ป่วยที่ยังรักษาอยู่ 482 ในจำนวนนี้มีอาการวิกฤติอยู่ 25 ราย แล้วก็ที่สหรัฐอเมริกาก็ทำสถิติใหม่ 3 รัฐใหญ่ คือที่โอไฮโอ เคทักกี แล้วก็อินเดียนาร์ เขาบอกว่าทางนายแพทย์แอนโทนี่ ฟอสซี ซึ่งเป็นผู้อำนวยการสถาบันภูมิแพ้และโรคติดต่อสหรัฐฯ นะครับ ของคณะทำงานเฉพาะกิจด้านการควบคุมโรค COVID-19ของทำเนียบขาวนี่นะครับ ก็ออกมาเตือน 3 รัฐนี้นะครับ ว่าต้องป้องกันไม่ให้มีผู้ติดเชื้อพุ่งสูงขึ้น ซึ่งเคยเกิดมาแล้วกับรัฐทางตอนใต้ กับทางตะวันตกของสหรัฐฯ เพื่อที่จะให้คุมตัวเลขต่าง ๆ เหล่านี้ได้ มาดูทางดานังครับ ทางเวียดนามครับ ก็พบว่าเขาบอกว่ามีผู้ป่วยโควิดเกิดขึ้นที่ดานัง ก็ทำให้ต้องมีการปิดร้านอาหาร ตอนนี้มีสะสมเพิ่มขึ้น วันที่รายงานสถานการณ์ข่าวบอกว่า เพิ่มขึ้นอย่างน้อย 459 คน หลังมีโควิดติดเชื้อเพิ่มขึ้น แต่วันนี้ 50 คนนะครับ ขณะที่ผู้ป่วยคงเหลือในระบบ 50 คน ยังไม่มีรายงานผู้เสียชีวิตนะครับ ทางเทศบาลเมืองดานัง สั่งปิดร้านอาหารทุกแห่งในเมือง รวมถึงบริการซื้อกลับบ้าน ที่ว่านี้นะครับ อย่างไม่มีกำหนด ตั้งแต่วันพฤหัสบดีที่ผ่านมา หลังตวรจพบว่าเจ้าของกิจการและลูกค้าจำนวนมากที่ละเลยมาตรการทางสังคม พากันไปรวมตัวตามสถานที่เหล่านี้เพื่อรอซื้ออาหาร แล้วก็ไม่มีการเว้นระยะ เวียดนามได้รับคำชมว่าเป็นหนึ่งในประเทศที่ได้มีการควบคุมโรคได้อย่างดี ก็ยังมีวันนี้เกิดขึ้น เพราะฉะนั้นนำเรียนว่าใกล้ตัวเราเหลือเกินนะครับ ผมนำเรียนว่าพี่น้องประชาชนทุกคน ผมได้นำชุดข้อมูลต่าง ๆ เหล่านี้มา เพื่อเราจะได้เรียนรู้ว่ามันใกล้ตัวเรามาก เราได้หวังว่ามันจะต้องเป็น 0 แต่เราจะต้องหวังว่าเราจะคุมโรคได้ไม่ติดเชื้อให้ได้น้อย ให้ได้มากที่สุด เท่าที่จะมากได้นะครับ แต่ว่าจะเกิดขึ้นเมื่อไร ขอให้พี่น้องประชาชนพยายามยืดเวลานี้ออกไปให้ได้มาก ๆ เพราะเราอยู่ในช่วงระยะเวลาของการผ่อนคลายแล้ว กิจการกิจกรรม เราจะเห็นนะครับ ทุกท่านได้ไปเที่ยวในช่วงวันหยุดที่ผ่านมา เศรษฐกิจได้กลับมาหมุนเวียนอีกครั้งหนึ่งนะครับ ให้นานที่สุดเท่าที่จะนานได้นะครับ ทางเวียดนามก็ยังค้นหาอยู่เลย ไม่รู้ว่าการติดเชื้อในรายแรก ๆ หรืออะไรทั้งหลายนี่เข้ามาได้อย่างไร รายงานไป 80,000 กว่าคน ที่มาอยู่ที่ดานังตอนนี้ทั้งต้องปิดเมือง ปิดร้าน อะไรทั้งหลายแล้วนี่ ต้องกระทบกับเศรษฐกิจแน่นอน สิ่งต่าง ๆ เหล่านี้เคยเกิดขึ้นมาเหมือนกัน บรรยากาศนี้ผมก็เล่าย้อนกลับไป เพื่อให้พี่น้องประชาชนได้พยายามเข้าใจตรงนี้นะครับ ที่จะนำคนไทยกลับมาจากต่างประเทศ วันนี้ 536 คน พรุ่งนี่ ประทานโทษครับ 30 ก็คือเมื่อวานนี้สิครับ แล้ว… ก็เป็น 31 นะครับ ประทานโทษครับ วันนี้ 31 592 คนนะครับ แล้วก็มีในตั้งแต่วันที่ 1 จนถึงวันที่ 6 ก็จะมีเที่ยวบินที่จะตามมา อันนี้ได้นำเรียนว่าจะได้สื่อสารไปถึงพี่น้องประชาชนคนไทยที่กำลังจะมา ไปดูที่ทางบกนะครับ ที่ผ่านเข้ามานะครับ ที่ผ่านเข้ามา รวมแล้ว 127 คน ที่เข้ามาในรอบ 24 ชั่วโมงที่ผ่านมานะครับ เรามีตัวเลขสะสมคนที่อยู่ใน State Quarantine และ Local Quarantine69,064 ราย เพิ่มขึ้นเมื่อวานนี้ แล้วก็ตรงนี้ละครับ จะเป็นระบบป้องกันของเราที่ดี ไปดู Platform Thai Chana ตอนนี้มีคนใช้งานขึ้น ๆ ลง ๆ คนใช้งานก็ขึ้น ๆ ลง ๆ นะครับ ก็ตอนนี้ต้องเช็กเอาต์ แต่ถ้าท่านใช้แอปแล้วเช็กอินเข้าไป ท่านลืม Check Out ระบบจะทำงานแทน ฝากท่านช่วยดาวน์โหลดนะครับ ตอนนี้ดาวน์โหลดไปแล้ว 850,000 กว่าครั้ง อันนี้ก็นำเรียนว่าเป็นเรื่องที่ดีนะครับ มาดูเรื่องของมาตรการต่าง ๆ โดย สปม. นะครับ แก้ไขสถานการณ์ฉุกเฉินด้านความมั่นคงก็ไปตรวจอยู่เรื่อย ๆ นะครับ ผมก็ได้รับข้อร้องเรียนมาจากทางเป็นจดหมายมา ก็ตอนนี้ก็ได้ไปมอบให้ทาง สปม. เข้าไปดูแล บางจดหมายก็ออกมาซ้ำ ๆ นะครับ ก็นำเรียนว่าตอนนี้ทุก ๆ อย่างก้ได้รับการเข้าไปตรวจร่วม โดยชุดตรวจร่วมของทางฝ่ายของทหาร แล้วก็ทางของตำรวจนะครับ แล้วก็ทำงานอย่างเต็มที่นะครับ อย่างไรก็ตามแต่นะครับ สายด่วน สปม. 191 1599 1138 ไม่ต้องเขียนจดหมาย โทรศัพท์มาก็ได้นะครับ เราก็จะใช้สถิตินี่เข้าไปร่วมกันนะครับ วันนี้ขออนุญาตรายงานจบในข้อมูลเพียงแค่นี้ครับ</w:t>
      </w:r>
    </w:p>
    <w:p>
      <w:pPr>
        <w:pStyle w:val="BodyText"/>
      </w:pPr>
      <w:r>
        <w:t xml:space="preserve">(คุณสุภนันท์) มีหลายท่านถามเข้ามาครับ เรื่องของการชัดเจนที่อนุญาตให้ชาวต่างชาติ 4 กลุ่มเข้ามาในประเทศไทย ที่สื่อหลายสำนักใช้คำว่า จะเริ่มเมื่อไหร่ อย่างไรครับ</w:t>
      </w:r>
    </w:p>
    <w:p>
      <w:pPr>
        <w:pStyle w:val="BodyText"/>
      </w:pPr>
      <w:r>
        <w:t xml:space="preserve">(นายแพทย์ ทวีศิลป์) ครับ ก็เราก็ได้มีการขออนุมัติจากทาง ศบค. ซึ่งดูในเรื่องของนโยบายนะครับ ชุดใหญ่ ตั้งแต่วันที่ 22 กรกฎาคม ที่เราได้ประชุมกัน เรื่องของนำคนไทย ประทานโทษครับ คนต่างด้าวที่จะเข้ามาเป็นแรงงานต่างชาติที่ขออนุมัติกันไว้ ทางกระทรวงแรงงานขอมา ทางกระทรวงการท่องเที่ยวและกีฬา ก็ขอให้มีเรื่องของการเดินทางของกลุ่มนักท่องเที่ยวที่มี Elite Card ก็ขอมา สิ่งต่าง ๆ เหล่านี้ได้รับอนุมัติจากทาง ศบค. ไปแล้วนี่นะครับ จะเป็นกิจการกิจกรรมแต่ละรายกิจการ กิจกรรม จะเริ่มเมื่อไหร่ ก็เริ่มได้ครับ เมื่อพร้อมนะครับ คนที่จะต้องเดินทางเข้ามา มีผู้ประกอบการต้องการ มีสถานที่ที่เป็น organizational Quarantine พร้อมนะครับ มีภาครัฐเข้าไปดูแลพร้อม เกิดขึ้นได้เลยครับ ผมก็นั่งเรียนถามกับทางท่านเลขาฯ สมช. เราจะเรียนเมื่อวันที่ 6 ไหม ก็คงไม่ต้องมาบอกวัน ว. เวลา น. เมื่อพร้อมก็เปิดได้ เปิดกิจการกิจกรรมต่าง ๆ เหล่านั้นได้เลยนะครับ อันนี้ก็เป็นเรื่องที่มีความสำคัญของความพร้อมของพื้นที่ พร้อมของผู้ประกอบกิจการ พร้อมของภาคประชาชน แล้วก็ต้องมีความเข้าใจด้วย ไปมี Organizational Quarantine พื้นที่พื้นที่หนึ่งอยู่ในจังหวัดของพี่น้องประชาชน ต้องเตรียมพื้นที่ด้วย เป็นบทบาทหน้าที่ของกระทรวงผู้ที่เป็นเขาเรียกว่าอะไรครับ เป็นเจ้าของเรื่องนะครับ แล้วก็บทบาทหน้าที่ของทางฝ่ายปกครองของพื้นที่ ไม่ว่าจะเป็นผู้ว่าราชการจังหวัด ในฐานะประธานของคณะกรรมการโรคติดต่อจังหวัดร่วมกับทางคณะกรรมการ ซึ่งประกอบไปด้วยตัวแทนของฝ่ายกระทรวงต่าง ๆ ที่อยู่ในพื้นที่นั้น นายแพทย์สาธารณสุขจังหวัดประจำจังหวัดนั้น ๆ ถ้าเห็นว่าพร้อมเปิดได้ เปิดได้เลยครับ แต่ละกิจการกิจกรรม ที่มีการอนุมัติไปแล้วนะครับ เพราะฉะนั้นอันนี้ไม่ต้องมีวันที่ 1 เดือนนั้นเดือนนี้อะไร ก็เปิดได้เลยครับ</w:t>
      </w:r>
    </w:p>
    <w:p>
      <w:pPr>
        <w:pStyle w:val="BodyText"/>
      </w:pPr>
      <w:r>
        <w:t xml:space="preserve">(คุณสุภนันท์) ครับ สำหรับวันนี้ไม่มีประเด็นคำถามอะไรเพิ่มเติมไหมครับ</w:t>
      </w:r>
    </w:p>
    <w:p>
      <w:pPr>
        <w:pStyle w:val="BodyText"/>
      </w:pPr>
      <w:r>
        <w:t xml:space="preserve">(นายแพทย์ ทวีศิลป์) ก็อย่างที่บอกนะครับ ยืนยันกับเรื่องนี้ 1 คือ รายบุคคล ประชาชนทุกท่าน ขอท่านได้ร่วมมือพวกเราได้รับเกียรติรางวัลต่าง ๆ ผมคงเพิ่มเติมนะครับ คงเห็นตามข่าวแล้ว ประเทศไทยได้รับคำชื่นชมมาจากทั่วโลกมาเพราะเราร่วมมือ ร่วมไม่ร่วมมือกันอย่างดี ในการทำงานกันด้านนี้ ประชาชนมาอันดับที่ 1 ไม่ว่าจะเกิดกิจการกิจกรรมอะไรก็แล้วแต่ ถ้าท่านร่วมมือได้ด้วย แล้วก็เว้นระยะห่าง ใส่หน้ากากผ้า หน้ากากอนามัย อันนี้เป็นเรื่องสำคัญ อันที่ 2 ก็คือเรื่องของภาคของฝ่ายรัฐ ไม่ว่าจะเป็นภาคของกระทรวง ในระดับของ Function หรือคนที่ดูแล program ต่าง ๆ เหล่านี้ กับอีกส่วนหนึ่งก็คือภาคพื้นที่ ภาคคณะกรรมการโรคติดต่อจังหวัดนี่นะครับ ซึ่งจะต้องทำงานกันอย่างเข้มแข็ง อย่างกรณีคอนเสิร์ตที่เกิดขึ้น มีความไม่เรียบร้อย ที่อยู่กับพื้นที่รับรู้และเข้าไปจัดการแก้ไข ร่วมมือกับภาคของประชาชน 2 ข้อนี้จบตั้งแต่ในพื้นที่เลยนะครับ ภาคของกระทรวงนี่ก็ยังมาอีกห่างไกลนะครับ แล้วก็ที่สำคัญต่อจากนั้นคือภาคของเอกชนที่จะต้องมาดูแล คล้าย ๆ สิ่งที่จะเกิดขึ้นในเดือนสิงหาคม เกริ่นนำไปที่จังหวัดระยอง จะมีการผ่อนคลายและเป็นตัวอย่างของงานต่าง ๆ ไม่ว่าจะเป็นเรื่องของการปั่นจักรยานท่องเที่ยว นะครับ เรื่องของการเดินวิ่งมาราทอน ไม่ว่าจะเป็นเรื่องของการแข่งขันจักรยาน หรือมินิคอนเสิร์ตวิถีใหม่ ที่อยู่ที่ชายหาด ที่เกิดขึ้นในช่วงของต้นเดือนหรือกลางเดือนของสิงหาคมนี้ ต้องฝากความร่วมมือที่สำคัญ ถ้าท่านร่วมมือแล้วเห็นผลว่าออออกมาไม่ได้มีความเสี่ยงอะไรในการที่จะทำให้เกิดการติดโรค ทุกคนมีระเบียบวินัย มีความร่วมมือ ทุกคนให้เห็นภาพของการใส่หน้ากากผ้า หน้ากากอนามัย แต่ว่ายังอยู่ในเรื่องของความร่วมมือ ก็จะทำให้จังหวัดอื่น ๆ ที่จะตามมาเกิดขึ้นได้ ฉะนั้นจุดเริ่มต้นณ วันนี้ไฟส่องไปที่จังหวัดระยอง ช่วยด้วยนะครับ ทำให้เห็นภาพนี้ หรือว่าแขกของระยองที่เข้าไป ก็ทำให้ในช่วงของต้นเดือนสิงหาคมนี้ออกมายอย่างสวยงาม ก็จะเห็นภาพนี้แล้วก็ได้กระทำตาม เพราะฉะนั้นเศรษฐกิจก็จะหมุนเวียน เกิดขึ้นได้ ฝากความหวังไว้นะครับ กับพี่น้องประชาชนทุก ๆ ท่านนะครับ ร่วมด้วยช่วยกัน เราจะได้มีเรื่องนี้ หยุด COVID แต่ไม่หยุดเศรษฐกิจไทย นี่คือสิ่งที่สำคัญ</w:t>
      </w:r>
    </w:p>
    <w:p>
      <w:pPr>
        <w:pStyle w:val="BodyText"/>
      </w:pPr>
      <w:r>
        <w:t xml:space="preserve">(คุณสุภนันท์) ขอบพระคุณท่านนายแพทย์ ทวีศิลป์ วิษณุโยธิน โฆษก ศบค. นะครับ นำเรียนในส่วนของสถานการณืประจำวัน รายละเอียดเรื่องของที่หลาย ๆ ท่านสอบถามเข้ามา กับกรณีหลักเกณฑ์การอนุญาตต่างชาติ 4 กลุ่ม จะเริ่มเมื่อไร อย่างไรนะครับ ตอนนี้ก็ทาง ศบค. ก็อนุมัติเรียบร้อยแล้ว ก็ต้องรอ ส่วนงานที่เกี่ยวข้อง หน่วยงานที่รับผิดชอบโดยตรงในการทำรายละเอียด หรือว่าในความพร้อมต่านะครับ ลำดับต่อไปจะเป็นการแถลงข่าวในภาคภาษาอังกฤษสำหรับชาวต่างชาติที่อยู่ในไทย รวมทั้งสื่อต่างชาติที่อยู่ในบ้านเรา ขออนุญาตเรียนเชิญครับ ท่านณัฐภาณุ นพคุณ รองอธิบดีกรมสารนิเทศ และรองโฆษกกระทรวงการต่างประเทศ เรียนเชิญครับ</w:t>
      </w:r>
    </w:p>
    <w:p>
      <w:pPr>
        <w:pStyle w:val="BodyText"/>
      </w:pPr>
      <w:r>
        <w:t xml:space="preserve">(คุณณัฐภาณุ) สวัสดีครับ ก็ขออนุญาตสรุปเป็นภาษาอังกฤษเพื่อประโยชน์กับคนชาวต่างชาตินะครับ ที่พูดภาษาอังกฤษด้วยนะครับ โดยขออนุญาตให้ข้อมูลเพิ่มเติมแล้วก็สรุปการแถลงข่าวในวันนี้ของท่านโฆษกฯ ดว้ยนะครับ</w:t>
      </w:r>
    </w:p>
    <w:p>
      <w:pPr>
        <w:pStyle w:val="BodyText"/>
      </w:pPr>
      <w:r>
        <w:t xml:space="preserve">(คุณณัฐภาณุ) สวัสดีครับ</w:t>
      </w:r>
    </w:p>
    <w:p>
      <w:pPr>
        <w:pStyle w:val="BodyText"/>
      </w:pPr>
      <w:r>
        <w:t xml:space="preserve">(คุณสุภนันท์) ครับ ขอบพระคุณครับ รองอธิบดีกรมสารนิเทศ และรองโฆษกกระทรวงการต่างประเทศนะครับ และทั้งหมดคือการแถลงข่าวจาก ศบค. วันนี้นะครับ ผม คุณสุภนันท์ ฤทธิ์มนตรี พร้อมทีมงานทั้งหมดลาไปก่อนนะครับ สวัสดีครับ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31 ก.ค. 63)</dc:title>
  <dc:creator/>
  <cp:keywords/>
  <dcterms:created xsi:type="dcterms:W3CDTF">2021-03-23T08:43:07Z</dcterms:created>
  <dcterms:modified xsi:type="dcterms:W3CDTF">2021-03-23T08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31 กรกฎาคม 2563 เวลา 10.45 น.</vt:lpwstr>
  </property>
  <property fmtid="{D5CDD505-2E9C-101B-9397-08002B2CF9AE}" pid="3" name="subtitle">
    <vt:lpwstr/>
  </property>
</Properties>
</file>